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entist position at your esteemed institution in Myanmar Yangon. As a dedicated and skilled dental professional with a passion for improving oral health outcomes, I am eager to contribute my expertise and commitment to your team. This Cover Letter serves as an opportunity to share my qualifications, experiences, and why I believe Myanmar Yangon is the ideal place for me to continue my career in dentistry.</w:t>
      </w:r>
    </w:p>
    <w:bookmarkStart w:id="20" w:name="professional-background-as-a-dentist"/>
    <w:p>
      <w:pPr>
        <w:pStyle w:val="Heading2"/>
      </w:pPr>
      <w:r>
        <w:t xml:space="preserve">Professional Background as a Dentist</w:t>
      </w:r>
    </w:p>
    <w:p>
      <w:pPr>
        <w:pStyle w:val="FirstParagraph"/>
      </w:pPr>
      <w:r>
        <w:t xml:space="preserve">With [X years] of experience in the field of dentistry, I have cultivated a strong foundation in general and specialized dental care. My journey as a Dentist has been driven by a deep commitment to patient-centric care, precision in treatment, and the continuous pursuit of excellence. From my early days in dental school to my current role as a practicing dentist, I have focused on delivering high-quality services that prioritize both clinical expertise and compassionate interaction with patients.</w:t>
      </w:r>
    </w:p>
    <w:p>
      <w:pPr>
        <w:pStyle w:val="BodyText"/>
      </w:pPr>
      <w:r>
        <w:t xml:space="preserve">My professional experience includes [mention specific roles or settings: e.g., "working in a private clinic, providing general dental care, orthodontic consultations, and preventive treatments"]. I have also participated in community outreach programs to raise awareness about oral hygiene, particularly in underserved areas. These experiences have equipped me with the ability to adapt to diverse patient needs and collaborate effectively with multidisciplinary teams.</w:t>
      </w:r>
    </w:p>
    <w:bookmarkEnd w:id="20"/>
    <w:bookmarkStart w:id="21" w:name="why-myanmar-yangon"/>
    <w:p>
      <w:pPr>
        <w:pStyle w:val="Heading2"/>
      </w:pPr>
      <w:r>
        <w:t xml:space="preserve">Why Myanmar Yangon?</w:t>
      </w:r>
    </w:p>
    <w:p>
      <w:pPr>
        <w:pStyle w:val="FirstParagraph"/>
      </w:pPr>
      <w:r>
        <w:t xml:space="preserve">Myanmar Yangon is a dynamic city that embodies both tradition and modernity, making it an exciting location for a Dentist seeking to make a meaningful impact. The healthcare sector in Yangon is evolving rapidly, with growing demand for skilled professionals who can bridge the gap between advanced dental technologies and culturally sensitive care. As someone who values the intersection of innovation and community-driven solutions, I am particularly drawn to the opportunities here.</w:t>
      </w:r>
    </w:p>
    <w:p>
      <w:pPr>
        <w:pStyle w:val="BodyText"/>
      </w:pPr>
      <w:r>
        <w:t xml:space="preserve">Yangon’s unique demographic diversity requires a Dentist who understands local customs, languages, and healthcare challenges. My background in working with multicultural populations has prepared me to connect with patients from all walks of life. Whether it is addressing common oral health issues in urban settings or supporting rural communities through mobile dental clinics, I am committed to providing accessible and equitable care. In Myanmar Yangon, I see a chance to contribute to a healthcare landscape that is both resilient and forward-thinking.</w:t>
      </w:r>
    </w:p>
    <w:bookmarkEnd w:id="21"/>
    <w:bookmarkStart w:id="22" w:name="key-strengths-as-a-dentist"/>
    <w:p>
      <w:pPr>
        <w:pStyle w:val="Heading2"/>
      </w:pPr>
      <w:r>
        <w:t xml:space="preserve">Key Strengths as a Dentist</w:t>
      </w:r>
    </w:p>
    <w:p>
      <w:pPr>
        <w:pStyle w:val="FirstParagraph"/>
      </w:pPr>
      <w:r>
        <w:t xml:space="preserve">What sets me apart as a Dentist is my unwavering dedication to patient well-being and my ability to combine technical proficiency with empathy. I have consistently received positive feedback for my ability to explain complex procedures in simple terms, ensuring patients feel informed and comfortable throughout their treatment. My attention to detail, coupled with a proactive approach to preventive care, has helped many patients achieve long-term oral health stability.</w:t>
      </w:r>
    </w:p>
    <w:p>
      <w:pPr>
        <w:pStyle w:val="BodyText"/>
      </w:pPr>
      <w:r>
        <w:t xml:space="preserve">Additionally, I am well-versed in the latest advancements in dental technology, including digital imaging and minimally invasive procedures. This knowledge allows me to deliver efficient and precise treatments while minimizing patient discomfort. My ability to stay updated with industry trends ensures that I can contribute to your practice’s reputation as a leader in modern dentistry.</w:t>
      </w:r>
    </w:p>
    <w:bookmarkEnd w:id="22"/>
    <w:bookmarkStart w:id="23" w:name="alignment-with-your-institutions-mission"/>
    <w:p>
      <w:pPr>
        <w:pStyle w:val="Heading2"/>
      </w:pPr>
      <w:r>
        <w:t xml:space="preserve">Alignment with Your Institution’s Mission</w:t>
      </w:r>
    </w:p>
    <w:p>
      <w:pPr>
        <w:pStyle w:val="FirstParagraph"/>
      </w:pPr>
      <w:r>
        <w:t xml:space="preserve">Your institution’s focus on [mention specific values or mission, e.g., "community health, patient education, or innovative care"] resonates deeply with my personal and professional philosophy. I am particularly inspired by your commitment to [specific initiative or achievement, e.g., "expanding dental access in Yangon" or "training local dental professionals"]. As a Dentist, I believe in the power of education and collaboration to drive positive change, and I am eager to contribute to these efforts.</w:t>
      </w:r>
    </w:p>
    <w:p>
      <w:pPr>
        <w:pStyle w:val="BodyText"/>
      </w:pPr>
      <w:r>
        <w:t xml:space="preserve">In Myanmar Yangon, where the demand for quality dental care is growing alongside urbanization, your practice stands at the forefront of addressing these needs. I am confident that my skills in [specific areas: e.g., "restorative dentistry, pediatric care, or cosmetic procedures"] will complement your team’s goals. I am also open to taking on leadership roles in training new dental professionals or participating in community health programs, which aligns with the broader vision of your organization.</w:t>
      </w:r>
    </w:p>
    <w:bookmarkEnd w:id="23"/>
    <w:bookmarkStart w:id="24" w:name="personal-qualities-and-cultural-fit"/>
    <w:p>
      <w:pPr>
        <w:pStyle w:val="Heading2"/>
      </w:pPr>
      <w:r>
        <w:t xml:space="preserve">Personal Qualities and Cultural Fit</w:t>
      </w:r>
    </w:p>
    <w:p>
      <w:pPr>
        <w:pStyle w:val="FirstParagraph"/>
      </w:pPr>
      <w:r>
        <w:t xml:space="preserve">Beyond my technical skills, I bring a strong sense of integrity, adaptability, and cultural sensitivity. Working in Myanmar Yangon will require me to navigate a unique healthcare environment, and I am prepared to embrace this challenge with humility and curiosity. My experience in [mention any relevant cross-cultural work or language skills] has taught me the importance of building trust through respectful communication and shared goals.</w:t>
      </w:r>
    </w:p>
    <w:p>
      <w:pPr>
        <w:pStyle w:val="BodyText"/>
      </w:pPr>
      <w:r>
        <w:t xml:space="preserve">I am also deeply committed to professional growth. I regularly attend workshops, conferences, and online courses to refine my expertise. For instance, I recently completed a certification in [relevant field: e.g., "endodontics" or "dental implants"], which has enhanced my ability to provide comprehensive care. This dedication to lifelong learning ensures that I can contribute effectively to your practice’s standards of excellence.</w:t>
      </w:r>
    </w:p>
    <w:bookmarkEnd w:id="24"/>
    <w:bookmarkStart w:id="25" w:name="conclusion"/>
    <w:p>
      <w:pPr>
        <w:pStyle w:val="Heading2"/>
      </w:pPr>
      <w:r>
        <w:t xml:space="preserve">Conclusion</w:t>
      </w:r>
    </w:p>
    <w:p>
      <w:pPr>
        <w:pStyle w:val="FirstParagraph"/>
      </w:pPr>
      <w:r>
        <w:t xml:space="preserve">In conclusion, I am excited about the possibility of joining your team as a Dentist in Myanmar Yangon. My blend of clinical expertise, cultural awareness, and passion for patient care aligns perfectly with the opportunities and challenges this role presents. I am eager to bring my skills to your practice and contribute to the health and well-being of Yangon’s residents.</w:t>
      </w:r>
    </w:p>
    <w:p>
      <w:pPr>
        <w:pStyle w:val="BodyText"/>
      </w:pPr>
      <w:r>
        <w:t xml:space="preserve">Thank you for considering my application. I would welcome the opportunity to discuss how my background, vision, and dedication can benefit your institution. Please feel free to contact me at [your phone number] or [your email address] at your earliest convenience. I look forward to the possibility of contributing to the success of your practice in Myanmar Yang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Myanmar Yangon</dc:title>
  <dc:creator/>
  <cp:keywords/>
  <dcterms:created xsi:type="dcterms:W3CDTF">2026-07-20T22:32:12Z</dcterms:created>
  <dcterms:modified xsi:type="dcterms:W3CDTF">2026-07-20T22:32:12Z</dcterms:modified>
</cp:coreProperties>
</file>

<file path=docProps/custom.xml><?xml version="1.0" encoding="utf-8"?>
<Properties xmlns="http://schemas.openxmlformats.org/officeDocument/2006/custom-properties" xmlns:vt="http://schemas.openxmlformats.org/officeDocument/2006/docPropsVTypes"/>
</file>